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Rocky Linux</w:t>
      </w:r>
      <w:r>
        <w:t xml:space="preserve"> </w:t>
      </w:r>
      <w:r>
        <w:t xml:space="preserve">— Это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. Уточнили имя нашего пользователя командой whoami. 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637095"/>
            <wp:effectExtent b="0" l="0" r="0" t="0"/>
            <wp:docPr descr="Figure 1: Получение данны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учение данных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равнили полученную информацию об имени пользователя с данными, выводимыми в приглашении командной строки. 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0. Определим существующие в системе директории командой ls -l /home/ 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 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 Сняли с директории dir1 все атрибуты командой chmod 000 dir1 и проверили с ls -l помощью правильность выполнения команды chmod. 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621468"/>
            <wp:effectExtent b="0" l="0" r="0" t="0"/>
            <wp:docPr descr="Figure 2: Полученные данны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лученные данные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580572"/>
            <wp:effectExtent b="0" l="0" r="0" t="0"/>
            <wp:docPr descr="Figure 3: Полученные данны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лученные данные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613910"/>
            <wp:effectExtent b="0" l="0" r="0" t="0"/>
            <wp:docPr descr="Figure 4: Полученные данны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лученные данны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612105"/>
            <wp:effectExtent b="0" l="0" r="0" t="0"/>
            <wp:docPr descr="Figure 5: Полученные данны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лученные данные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079146" cy="3511603"/>
            <wp:effectExtent b="0" l="0" r="0" t="0"/>
            <wp:docPr descr="Figure 6: Полученные данны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лученные данны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569219"/>
            <wp:effectExtent b="0" l="0" r="0" t="0"/>
            <wp:docPr descr="Figure 7: Таблица №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Таблица №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2. Для заполнения последних двух строк опытным путем проверили минимальные права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540148"/>
            <wp:effectExtent b="0" l="0" r="0" t="0"/>
            <wp:docPr descr="Figure 8: Таблица №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Таблица №2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Информация о Rocky Linux: {#https://rockylinux.org/}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геев Тимофей Сергеевич</dc:creator>
  <dc:language>ru-RU</dc:language>
  <cp:keywords/>
  <dcterms:created xsi:type="dcterms:W3CDTF">2023-09-16T20:13:24Z</dcterms:created>
  <dcterms:modified xsi:type="dcterms:W3CDTF">2023-09-16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